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21728A04" w:rsidR="000C49FD" w:rsidRPr="00443A64" w:rsidRDefault="00443A64" w:rsidP="00E31880">
      <w:pPr>
        <w:jc w:val="center"/>
        <w:rPr>
          <w:b/>
          <w:bCs/>
          <w:sz w:val="32"/>
          <w:szCs w:val="32"/>
        </w:rPr>
      </w:pPr>
      <w:r w:rsidRPr="00443A64">
        <w:rPr>
          <w:b/>
          <w:bCs/>
          <w:sz w:val="32"/>
          <w:szCs w:val="32"/>
        </w:rPr>
        <w:t>(</w:t>
      </w:r>
      <w:r w:rsidR="006575A3">
        <w:rPr>
          <w:b/>
          <w:bCs/>
          <w:sz w:val="32"/>
          <w:szCs w:val="32"/>
        </w:rPr>
        <w:t>Iow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5929ECB"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6575A3">
        <w:rPr>
          <w:sz w:val="22"/>
          <w:szCs w:val="22"/>
        </w:rPr>
        <w:t>Iow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314B6C0" w:rsidR="00C543C7" w:rsidRDefault="006575A3" w:rsidP="00E31880">
            <w:pPr>
              <w:rPr>
                <w:sz w:val="22"/>
                <w:szCs w:val="22"/>
              </w:rPr>
            </w:pPr>
            <w:r>
              <w:rPr>
                <w:sz w:val="22"/>
                <w:szCs w:val="22"/>
              </w:rPr>
              <w:t>Iow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7BC420" w14:textId="77777777" w:rsidR="00B35354" w:rsidRDefault="00B353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A54391F" w:rsidR="004F70A3" w:rsidRPr="00B35354" w:rsidRDefault="004F70A3" w:rsidP="00B353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94E4B" w14:textId="77777777" w:rsidR="00B35354" w:rsidRDefault="00B353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19888" w14:textId="77777777" w:rsidR="00B35354" w:rsidRDefault="00B353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62CB41A" w:rsidR="004F70A3" w:rsidRPr="00B35354" w:rsidRDefault="004F70A3" w:rsidP="00B353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3DC6C" w14:textId="77777777" w:rsidR="00B35354" w:rsidRDefault="00B353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78440829">
    <w:abstractNumId w:val="3"/>
  </w:num>
  <w:num w:numId="2" w16cid:durableId="39860703">
    <w:abstractNumId w:val="2"/>
  </w:num>
  <w:num w:numId="3" w16cid:durableId="1481194861">
    <w:abstractNumId w:val="0"/>
  </w:num>
  <w:num w:numId="4" w16cid:durableId="88896681">
    <w:abstractNumId w:val="4"/>
  </w:num>
  <w:num w:numId="5" w16cid:durableId="7923317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575A3"/>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62EFD"/>
    <w:rsid w:val="00A80EF7"/>
    <w:rsid w:val="00AD6FC0"/>
    <w:rsid w:val="00B32A3C"/>
    <w:rsid w:val="00B35354"/>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5</Words>
  <Characters>2771</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5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